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FD721B" w14:textId="000236F7" w:rsidR="003278F1" w:rsidRDefault="00A80A29" w:rsidP="007A6817">
      <w:pPr>
        <w:pStyle w:val="KonuBal"/>
        <w:ind w:firstLine="0"/>
      </w:pPr>
      <w:r w:rsidRPr="007A6817">
        <w:rPr>
          <w:caps w:val="0"/>
        </w:rPr>
        <w:t xml:space="preserve">Çalışmanın </w:t>
      </w:r>
      <w:r>
        <w:rPr>
          <w:caps w:val="0"/>
        </w:rPr>
        <w:t xml:space="preserve">Her İki </w:t>
      </w:r>
      <w:r w:rsidRPr="007A6817">
        <w:rPr>
          <w:caps w:val="0"/>
        </w:rPr>
        <w:t>Başlığı</w:t>
      </w:r>
      <w:r>
        <w:rPr>
          <w:caps w:val="0"/>
        </w:rPr>
        <w:t xml:space="preserve">ndaki Kelimelerin İlk Harfi Büyük, Diğer Harfler Küçük </w:t>
      </w:r>
      <w:r w:rsidRPr="007A6817">
        <w:rPr>
          <w:caps w:val="0"/>
        </w:rPr>
        <w:t xml:space="preserve">Ortalı Olarak 12 </w:t>
      </w:r>
      <w:proofErr w:type="spellStart"/>
      <w:r w:rsidRPr="007A6817">
        <w:rPr>
          <w:caps w:val="0"/>
        </w:rPr>
        <w:t>T</w:t>
      </w:r>
      <w:r>
        <w:rPr>
          <w:caps w:val="0"/>
        </w:rPr>
        <w:t>ı</w:t>
      </w:r>
      <w:r w:rsidRPr="007A6817">
        <w:rPr>
          <w:caps w:val="0"/>
        </w:rPr>
        <w:t>mes</w:t>
      </w:r>
      <w:proofErr w:type="spellEnd"/>
      <w:r w:rsidRPr="007A6817">
        <w:rPr>
          <w:caps w:val="0"/>
        </w:rPr>
        <w:t xml:space="preserve"> New Roman Karakterinde </w:t>
      </w:r>
      <w:proofErr w:type="spellStart"/>
      <w:r>
        <w:rPr>
          <w:caps w:val="0"/>
        </w:rPr>
        <w:t>Bold</w:t>
      </w:r>
      <w:proofErr w:type="spellEnd"/>
      <w:r>
        <w:rPr>
          <w:caps w:val="0"/>
        </w:rPr>
        <w:t xml:space="preserve"> Olarak Yazılmalı</w:t>
      </w:r>
    </w:p>
    <w:p w14:paraId="7C3C9CE7" w14:textId="4A8F87F0" w:rsidR="00F71B50" w:rsidRPr="00F71B50" w:rsidRDefault="00A80A29" w:rsidP="00F71B50">
      <w:pPr>
        <w:jc w:val="center"/>
        <w:rPr>
          <w:b/>
          <w:bCs/>
        </w:rPr>
      </w:pPr>
      <w:r w:rsidRPr="00F71B50">
        <w:rPr>
          <w:b/>
          <w:bCs/>
        </w:rPr>
        <w:t>Türkçe Başlık</w:t>
      </w:r>
    </w:p>
    <w:p w14:paraId="30E994C3" w14:textId="73545F6C" w:rsidR="00F71B50" w:rsidRDefault="00A80A29" w:rsidP="00F71B50">
      <w:pPr>
        <w:jc w:val="center"/>
      </w:pPr>
      <w:r w:rsidRPr="007A6817">
        <w:rPr>
          <w:b/>
          <w:bCs/>
        </w:rPr>
        <w:t>İngilizce Başlık</w:t>
      </w:r>
    </w:p>
    <w:p w14:paraId="7C6312C9" w14:textId="77777777" w:rsidR="00F71B50" w:rsidRPr="00F71B50" w:rsidRDefault="00F71B50" w:rsidP="00F71B50"/>
    <w:p w14:paraId="4D7A9567" w14:textId="77777777" w:rsidR="00194226" w:rsidRPr="00194226" w:rsidRDefault="00194226" w:rsidP="00194226"/>
    <w:p w14:paraId="2135D2AE" w14:textId="53FD9B38" w:rsidR="007A6817" w:rsidRDefault="005D512A" w:rsidP="007A6817">
      <w:pPr>
        <w:ind w:firstLine="0"/>
        <w:jc w:val="center"/>
        <w:rPr>
          <w:vertAlign w:val="superscript"/>
        </w:rPr>
      </w:pPr>
      <w:r>
        <w:t>Hamza KÜÇÜK*</w:t>
      </w:r>
      <w:proofErr w:type="gramStart"/>
      <w:r w:rsidR="007A6817">
        <w:rPr>
          <w:vertAlign w:val="superscript"/>
        </w:rPr>
        <w:t xml:space="preserve">1 </w:t>
      </w:r>
      <w:r w:rsidR="007A6817">
        <w:t xml:space="preserve"> </w:t>
      </w:r>
      <w:r w:rsidR="007A6817">
        <w:tab/>
      </w:r>
      <w:proofErr w:type="gramEnd"/>
      <w:r w:rsidR="0010720C">
        <w:tab/>
      </w:r>
      <w:r>
        <w:t>Mehmet ÇEBİ</w:t>
      </w:r>
      <w:r w:rsidR="007A6817">
        <w:rPr>
          <w:vertAlign w:val="superscript"/>
        </w:rPr>
        <w:t xml:space="preserve">2 </w:t>
      </w:r>
      <w:r w:rsidR="007A6817">
        <w:t xml:space="preserve">  </w:t>
      </w:r>
      <w:r w:rsidR="00F71B50">
        <w:tab/>
      </w:r>
      <w:r w:rsidR="00757269">
        <w:tab/>
      </w:r>
      <w:r>
        <w:t>………………….</w:t>
      </w:r>
      <w:r w:rsidR="00D15C26">
        <w:rPr>
          <w:vertAlign w:val="superscript"/>
        </w:rPr>
        <w:t>3</w:t>
      </w:r>
    </w:p>
    <w:p w14:paraId="4863D877" w14:textId="77777777" w:rsidR="007A6817" w:rsidRPr="007A6817" w:rsidRDefault="007A6817" w:rsidP="007A6817">
      <w:pPr>
        <w:ind w:firstLine="0"/>
        <w:jc w:val="center"/>
      </w:pPr>
    </w:p>
    <w:p w14:paraId="4CC05DBA" w14:textId="77777777" w:rsidR="00415603" w:rsidRDefault="00415603" w:rsidP="00D15C26"/>
    <w:p w14:paraId="3276C0A2" w14:textId="77777777" w:rsidR="00415603" w:rsidRDefault="00415603" w:rsidP="00D15C26"/>
    <w:p w14:paraId="5A9C04EA" w14:textId="5C0B2E9A" w:rsidR="00D15C26" w:rsidRDefault="00D15C26" w:rsidP="001F5E70">
      <w:pPr>
        <w:ind w:firstLine="0"/>
      </w:pPr>
      <w:r>
        <w:t xml:space="preserve">Adı Soyadı: </w:t>
      </w:r>
      <w:r w:rsidR="005D512A">
        <w:t>Hamza KÜÇÜK</w:t>
      </w:r>
    </w:p>
    <w:p w14:paraId="2E7567C4" w14:textId="4AB8E36C" w:rsidR="00D15C26" w:rsidRDefault="00D15C26" w:rsidP="001F5E70">
      <w:pPr>
        <w:ind w:firstLine="0"/>
      </w:pPr>
      <w:r>
        <w:t>E-mail:</w:t>
      </w:r>
    </w:p>
    <w:p w14:paraId="19F4B8BE" w14:textId="77777777" w:rsidR="00415603" w:rsidRDefault="00D15C26" w:rsidP="001F5E70">
      <w:pPr>
        <w:ind w:firstLine="0"/>
      </w:pPr>
      <w:r>
        <w:t>ORCID No:</w:t>
      </w:r>
    </w:p>
    <w:p w14:paraId="691A8D1D" w14:textId="683DC491" w:rsidR="00D15C26" w:rsidRDefault="00415603" w:rsidP="001F5E70">
      <w:pPr>
        <w:ind w:firstLine="0"/>
      </w:pPr>
      <w:r>
        <w:t xml:space="preserve">Kurum Bilgisi: </w:t>
      </w:r>
      <w:r w:rsidR="00D15C26">
        <w:t xml:space="preserve"> </w:t>
      </w:r>
    </w:p>
    <w:p w14:paraId="1A2BF211" w14:textId="77777777" w:rsidR="004F08F6" w:rsidRDefault="004F08F6" w:rsidP="001F5E70">
      <w:pPr>
        <w:ind w:firstLine="0"/>
      </w:pPr>
    </w:p>
    <w:p w14:paraId="5BA6B0FC" w14:textId="5D850AD6" w:rsidR="00906365" w:rsidRDefault="00906365" w:rsidP="001F5E70">
      <w:pPr>
        <w:ind w:firstLine="0"/>
      </w:pPr>
      <w:r>
        <w:t xml:space="preserve">Adı Soyadı: </w:t>
      </w:r>
      <w:r w:rsidR="005D512A">
        <w:t>Mehmet ÇEBİ</w:t>
      </w:r>
    </w:p>
    <w:p w14:paraId="24E08B97" w14:textId="77777777" w:rsidR="00906365" w:rsidRDefault="00906365" w:rsidP="001F5E70">
      <w:pPr>
        <w:ind w:firstLine="0"/>
      </w:pPr>
      <w:r>
        <w:t>E-mail:</w:t>
      </w:r>
    </w:p>
    <w:p w14:paraId="73A22DEC" w14:textId="5557E3BD" w:rsidR="00D15C26" w:rsidRDefault="00906365" w:rsidP="001F5E70">
      <w:pPr>
        <w:ind w:firstLine="0"/>
      </w:pPr>
      <w:r>
        <w:t>ORCID No:</w:t>
      </w:r>
    </w:p>
    <w:p w14:paraId="2FC8BEBB" w14:textId="64F8FCDD" w:rsidR="00D15C26" w:rsidRDefault="00415603" w:rsidP="001F5E70">
      <w:pPr>
        <w:ind w:firstLine="0"/>
      </w:pPr>
      <w:r>
        <w:t>Kurum Bilgisi:</w:t>
      </w:r>
    </w:p>
    <w:p w14:paraId="3F099A4E" w14:textId="77777777" w:rsidR="00415603" w:rsidRDefault="00415603" w:rsidP="001F5E70">
      <w:pPr>
        <w:ind w:firstLine="0"/>
      </w:pPr>
    </w:p>
    <w:p w14:paraId="631B8D3A" w14:textId="090FADE4" w:rsidR="004F08F6" w:rsidRDefault="004F08F6" w:rsidP="001F5E70">
      <w:pPr>
        <w:ind w:firstLine="0"/>
      </w:pPr>
      <w:r>
        <w:t xml:space="preserve">Adı Soyadı: </w:t>
      </w:r>
      <w:r w:rsidR="005D512A">
        <w:t>………………</w:t>
      </w:r>
    </w:p>
    <w:p w14:paraId="3305D957" w14:textId="77777777" w:rsidR="004F08F6" w:rsidRDefault="004F08F6" w:rsidP="001F5E70">
      <w:pPr>
        <w:ind w:firstLine="0"/>
      </w:pPr>
      <w:r>
        <w:t>E-mail:</w:t>
      </w:r>
    </w:p>
    <w:p w14:paraId="6AA4B124" w14:textId="6E716B04" w:rsidR="004F08F6" w:rsidRDefault="004F08F6" w:rsidP="001F5E70">
      <w:pPr>
        <w:ind w:firstLine="0"/>
      </w:pPr>
      <w:r>
        <w:t>ORCID No:</w:t>
      </w:r>
    </w:p>
    <w:p w14:paraId="102359A3" w14:textId="37328C52" w:rsidR="00415603" w:rsidRDefault="00415603" w:rsidP="001F5E70">
      <w:pPr>
        <w:ind w:firstLine="0"/>
      </w:pPr>
      <w:r>
        <w:t>Kurum Bilgisi:</w:t>
      </w:r>
    </w:p>
    <w:p w14:paraId="0CA0A741" w14:textId="77777777" w:rsidR="004F08F6" w:rsidRDefault="004F08F6" w:rsidP="001F5E70">
      <w:pPr>
        <w:ind w:firstLine="0"/>
      </w:pPr>
    </w:p>
    <w:p w14:paraId="48768CD4" w14:textId="43388743" w:rsidR="00415603" w:rsidRPr="00415603" w:rsidRDefault="005D512A" w:rsidP="001F5E70">
      <w:pPr>
        <w:ind w:firstLine="0"/>
        <w:rPr>
          <w:b/>
          <w:bCs/>
          <w:u w:val="single"/>
        </w:rPr>
      </w:pPr>
      <w:r>
        <w:rPr>
          <w:b/>
          <w:bCs/>
          <w:u w:val="single"/>
        </w:rPr>
        <w:t>*</w:t>
      </w:r>
      <w:r w:rsidR="00415603" w:rsidRPr="00415603">
        <w:rPr>
          <w:b/>
          <w:bCs/>
          <w:u w:val="single"/>
        </w:rPr>
        <w:t xml:space="preserve">Yazışmadan sorumlu yazar: </w:t>
      </w:r>
    </w:p>
    <w:p w14:paraId="113E2FA3" w14:textId="62776A11" w:rsidR="00415603" w:rsidRDefault="00415603" w:rsidP="001F5E70">
      <w:pPr>
        <w:ind w:firstLine="0"/>
      </w:pPr>
      <w:r>
        <w:t xml:space="preserve">Adı Soyadı: </w:t>
      </w:r>
      <w:r w:rsidR="005D512A">
        <w:t>Hamza KÜÇÜK</w:t>
      </w:r>
    </w:p>
    <w:p w14:paraId="696AC74F" w14:textId="406D171D" w:rsidR="00415603" w:rsidRDefault="00415603" w:rsidP="001F5E70">
      <w:pPr>
        <w:ind w:firstLine="0"/>
      </w:pPr>
      <w:r>
        <w:t>E-mail:</w:t>
      </w:r>
    </w:p>
    <w:p w14:paraId="19B62874" w14:textId="732EE742" w:rsidR="00415603" w:rsidRDefault="00415603" w:rsidP="001F5E70">
      <w:pPr>
        <w:ind w:firstLine="0"/>
      </w:pPr>
      <w:r>
        <w:t xml:space="preserve">Cep Tel: 0(XXX) XXX XX </w:t>
      </w:r>
      <w:proofErr w:type="spellStart"/>
      <w:r>
        <w:t>XX</w:t>
      </w:r>
      <w:proofErr w:type="spellEnd"/>
    </w:p>
    <w:p w14:paraId="3D58CE9E" w14:textId="6CAE3EC8" w:rsidR="00F71B50" w:rsidRDefault="00F71B50" w:rsidP="001F5E70">
      <w:pPr>
        <w:ind w:firstLine="0"/>
      </w:pPr>
    </w:p>
    <w:p w14:paraId="73AB8034" w14:textId="15624D58" w:rsidR="00F71B50" w:rsidRDefault="00F71B50" w:rsidP="001F5E70">
      <w:pPr>
        <w:ind w:firstLine="0"/>
      </w:pPr>
    </w:p>
    <w:p w14:paraId="773DE595" w14:textId="141A3C66" w:rsidR="00F71B50" w:rsidRPr="00F71B50" w:rsidRDefault="00F71B50" w:rsidP="001F5E70">
      <w:pPr>
        <w:ind w:firstLine="0"/>
        <w:rPr>
          <w:b/>
          <w:bCs/>
          <w:u w:val="single"/>
        </w:rPr>
      </w:pPr>
      <w:r w:rsidRPr="00F71B50">
        <w:rPr>
          <w:b/>
          <w:bCs/>
          <w:u w:val="single"/>
        </w:rPr>
        <w:t>Yazar Katkı Bölümleri ve Oranları</w:t>
      </w:r>
      <w:r w:rsidR="001F5E70">
        <w:rPr>
          <w:b/>
          <w:bCs/>
          <w:u w:val="single"/>
        </w:rPr>
        <w:t xml:space="preserve"> </w:t>
      </w:r>
      <w:r w:rsidR="001F5E70" w:rsidRPr="001F5E70">
        <w:rPr>
          <w:u w:val="single"/>
        </w:rPr>
        <w:t xml:space="preserve">(Yazar ad ve </w:t>
      </w:r>
      <w:r w:rsidR="00506B76" w:rsidRPr="001F5E70">
        <w:rPr>
          <w:u w:val="single"/>
        </w:rPr>
        <w:t>soyadı</w:t>
      </w:r>
      <w:r w:rsidR="001F5E70" w:rsidRPr="001F5E70">
        <w:rPr>
          <w:u w:val="single"/>
        </w:rPr>
        <w:t xml:space="preserve"> baş harfleri</w:t>
      </w:r>
      <w:r w:rsidR="001F5E70">
        <w:rPr>
          <w:u w:val="single"/>
        </w:rPr>
        <w:t xml:space="preserve"> yazılmalı</w:t>
      </w:r>
      <w:r w:rsidR="001F5E70" w:rsidRPr="001F5E70">
        <w:rPr>
          <w:u w:val="single"/>
        </w:rPr>
        <w:t>)</w:t>
      </w:r>
    </w:p>
    <w:p w14:paraId="61C3430A" w14:textId="5AC6E99F" w:rsidR="00F71B50" w:rsidRDefault="00F71B50" w:rsidP="001F5E70">
      <w:pPr>
        <w:ind w:firstLine="0"/>
      </w:pPr>
    </w:p>
    <w:p w14:paraId="4E31726C" w14:textId="7CB43784" w:rsidR="00A80A29" w:rsidRDefault="00A80A29" w:rsidP="00A80A29">
      <w:pPr>
        <w:ind w:firstLine="0"/>
      </w:pPr>
      <w:r>
        <w:t xml:space="preserve">Çalışmanın Tasarlanması (Design of </w:t>
      </w:r>
      <w:proofErr w:type="spellStart"/>
      <w:r>
        <w:t>Study</w:t>
      </w:r>
      <w:proofErr w:type="spellEnd"/>
      <w:r>
        <w:t xml:space="preserve">): </w:t>
      </w:r>
      <w:r>
        <w:t>HK</w:t>
      </w:r>
      <w:r>
        <w:t xml:space="preserve"> (</w:t>
      </w:r>
      <w:proofErr w:type="gramStart"/>
      <w:r>
        <w:t>%100</w:t>
      </w:r>
      <w:proofErr w:type="gramEnd"/>
      <w:r>
        <w:t>)</w:t>
      </w:r>
    </w:p>
    <w:p w14:paraId="59FF807D" w14:textId="6A73065F" w:rsidR="00A80A29" w:rsidRDefault="00A80A29" w:rsidP="00A80A29">
      <w:pPr>
        <w:ind w:firstLine="0"/>
      </w:pPr>
      <w:r>
        <w:t xml:space="preserve">Veri Toplanması (Data </w:t>
      </w:r>
      <w:proofErr w:type="spellStart"/>
      <w:r>
        <w:t>Acquisition</w:t>
      </w:r>
      <w:proofErr w:type="spellEnd"/>
      <w:r>
        <w:t xml:space="preserve">): </w:t>
      </w:r>
      <w:r>
        <w:t>HK</w:t>
      </w:r>
      <w:r>
        <w:t xml:space="preserve"> (</w:t>
      </w:r>
      <w:proofErr w:type="gramStart"/>
      <w:r>
        <w:t>%50</w:t>
      </w:r>
      <w:proofErr w:type="gramEnd"/>
      <w:r>
        <w:t>),</w:t>
      </w:r>
      <w:r>
        <w:t xml:space="preserve"> MÇ </w:t>
      </w:r>
      <w:r>
        <w:t>(%50)</w:t>
      </w:r>
    </w:p>
    <w:p w14:paraId="39F1116E" w14:textId="3D9DA92F" w:rsidR="00A80A29" w:rsidRDefault="00A80A29" w:rsidP="00A80A29">
      <w:pPr>
        <w:ind w:firstLine="0"/>
      </w:pPr>
      <w:r>
        <w:t xml:space="preserve">Veri Analizi (Data Analysis): </w:t>
      </w:r>
      <w:r>
        <w:t>….</w:t>
      </w:r>
      <w:r>
        <w:t xml:space="preserve"> (%</w:t>
      </w:r>
      <w:r>
        <w:t>...</w:t>
      </w:r>
      <w:r>
        <w:t>)</w:t>
      </w:r>
    </w:p>
    <w:p w14:paraId="458C5A63" w14:textId="1B670F10" w:rsidR="00A80A29" w:rsidRDefault="00A80A29" w:rsidP="00A80A29">
      <w:pPr>
        <w:ind w:firstLine="0"/>
      </w:pPr>
      <w:r>
        <w:t>Makalenin Yazımı (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Up</w:t>
      </w:r>
      <w:proofErr w:type="spellEnd"/>
      <w:r>
        <w:t>): …. (%...)</w:t>
      </w:r>
      <w:r>
        <w:t xml:space="preserve">, </w:t>
      </w:r>
      <w:r>
        <w:t>…. (%...)</w:t>
      </w:r>
      <w:r>
        <w:t xml:space="preserve">, </w:t>
      </w:r>
      <w:r>
        <w:t>…. (%...)</w:t>
      </w:r>
    </w:p>
    <w:p w14:paraId="25C43AA2" w14:textId="7496F13E" w:rsidR="00A80A29" w:rsidRDefault="00A80A29" w:rsidP="00A80A29">
      <w:pPr>
        <w:ind w:firstLine="0"/>
      </w:pPr>
      <w:r>
        <w:t>Makale Gönderimi ve Revizyonu (</w:t>
      </w:r>
      <w:proofErr w:type="spellStart"/>
      <w:r>
        <w:t>Sub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vision</w:t>
      </w:r>
      <w:proofErr w:type="spellEnd"/>
      <w:r>
        <w:t>): …. (%...)</w:t>
      </w:r>
    </w:p>
    <w:p w14:paraId="2100E95E" w14:textId="77777777" w:rsidR="0010720C" w:rsidRDefault="0010720C" w:rsidP="007A6817"/>
    <w:p w14:paraId="0A81B6F6" w14:textId="77777777" w:rsidR="00A80A29" w:rsidRDefault="00A80A29" w:rsidP="007A6817"/>
    <w:p w14:paraId="52F21331" w14:textId="77777777" w:rsidR="007943C3" w:rsidRDefault="007943C3" w:rsidP="001F5E70">
      <w:pPr>
        <w:ind w:firstLine="0"/>
        <w:rPr>
          <w:b/>
          <w:bCs/>
        </w:rPr>
      </w:pPr>
    </w:p>
    <w:p w14:paraId="59009D78" w14:textId="5EDD08D7" w:rsidR="001F7F48" w:rsidRPr="00506B76" w:rsidRDefault="001F7F48" w:rsidP="001F5E70">
      <w:pPr>
        <w:ind w:firstLine="0"/>
        <w:rPr>
          <w:b/>
          <w:bCs/>
          <w:u w:val="single"/>
        </w:rPr>
      </w:pPr>
      <w:r w:rsidRPr="00506B76">
        <w:rPr>
          <w:b/>
          <w:bCs/>
          <w:u w:val="single"/>
        </w:rPr>
        <w:t xml:space="preserve">Etik Kurul Bilgisi </w:t>
      </w:r>
    </w:p>
    <w:p w14:paraId="0537E5D6" w14:textId="5A5EF36D" w:rsidR="001F7F48" w:rsidRDefault="001F7F48" w:rsidP="001F5E70">
      <w:pPr>
        <w:ind w:firstLine="0"/>
      </w:pPr>
    </w:p>
    <w:p w14:paraId="07AD734B" w14:textId="18A0BD2D" w:rsidR="001F7F48" w:rsidRDefault="001F7F48" w:rsidP="001F7F48">
      <w:pPr>
        <w:ind w:firstLine="0"/>
      </w:pPr>
      <w:r>
        <w:t xml:space="preserve">Araştırma için …………………… Üniversitesi </w:t>
      </w:r>
      <w:r w:rsidR="005D512A">
        <w:rPr>
          <w:color w:val="FF0000"/>
        </w:rPr>
        <w:t>……………</w:t>
      </w:r>
      <w:r w:rsidRPr="001F7F48">
        <w:rPr>
          <w:color w:val="FF0000"/>
        </w:rPr>
        <w:t xml:space="preserve"> Araştırma ve Yayın Etiği</w:t>
      </w:r>
      <w:r>
        <w:t xml:space="preserve"> Kurulu’ndan ………………… tarihli ve ……………  </w:t>
      </w:r>
      <w:proofErr w:type="gramStart"/>
      <w:r>
        <w:t>karar</w:t>
      </w:r>
      <w:proofErr w:type="gramEnd"/>
      <w:r>
        <w:t xml:space="preserve"> sayısı ile etik kurul izni alınmıştır.</w:t>
      </w:r>
    </w:p>
    <w:p w14:paraId="0557815B" w14:textId="77777777" w:rsidR="00194226" w:rsidRDefault="00194226" w:rsidP="007A6817"/>
    <w:sectPr w:rsidR="00194226" w:rsidSect="00757269">
      <w:headerReference w:type="default" r:id="rId8"/>
      <w:pgSz w:w="11906" w:h="16838"/>
      <w:pgMar w:top="851" w:right="1417" w:bottom="1417" w:left="1417" w:header="284" w:footer="2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E55004" w14:textId="77777777" w:rsidR="006D6046" w:rsidRDefault="006D6046" w:rsidP="003278F1">
      <w:pPr>
        <w:spacing w:line="240" w:lineRule="auto"/>
      </w:pPr>
      <w:r>
        <w:separator/>
      </w:r>
    </w:p>
  </w:endnote>
  <w:endnote w:type="continuationSeparator" w:id="0">
    <w:p w14:paraId="04F5964A" w14:textId="77777777" w:rsidR="006D6046" w:rsidRDefault="006D6046" w:rsidP="003278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3F2808" w14:textId="77777777" w:rsidR="006D6046" w:rsidRDefault="006D6046" w:rsidP="003278F1">
      <w:pPr>
        <w:spacing w:line="240" w:lineRule="auto"/>
      </w:pPr>
      <w:r>
        <w:separator/>
      </w:r>
    </w:p>
  </w:footnote>
  <w:footnote w:type="continuationSeparator" w:id="0">
    <w:p w14:paraId="3A4F67DE" w14:textId="77777777" w:rsidR="006D6046" w:rsidRDefault="006D6046" w:rsidP="003278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985592" w14:textId="729416F2" w:rsidR="00D11B7A" w:rsidRDefault="00D11B7A">
    <w:pPr>
      <w:pStyle w:val="stBilgi"/>
    </w:pPr>
  </w:p>
  <w:p w14:paraId="147FDCD3" w14:textId="15446BEB" w:rsidR="00072A94" w:rsidRDefault="00072A9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FF7EF9"/>
    <w:multiLevelType w:val="hybridMultilevel"/>
    <w:tmpl w:val="B7D84CC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467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bY0NDQ2s7AwsTRX0lEKTi0uzszPAykwrAUAeIOQRCwAAAA="/>
  </w:docVars>
  <w:rsids>
    <w:rsidRoot w:val="003278F1"/>
    <w:rsid w:val="00072A94"/>
    <w:rsid w:val="000811DD"/>
    <w:rsid w:val="000C0451"/>
    <w:rsid w:val="000C1C5B"/>
    <w:rsid w:val="0010720C"/>
    <w:rsid w:val="001303E0"/>
    <w:rsid w:val="00194226"/>
    <w:rsid w:val="001A10FF"/>
    <w:rsid w:val="001B3C9D"/>
    <w:rsid w:val="001F5E70"/>
    <w:rsid w:val="001F7F48"/>
    <w:rsid w:val="00225F55"/>
    <w:rsid w:val="002A668A"/>
    <w:rsid w:val="002B4ED1"/>
    <w:rsid w:val="002C6468"/>
    <w:rsid w:val="00301BD1"/>
    <w:rsid w:val="00306976"/>
    <w:rsid w:val="003278F1"/>
    <w:rsid w:val="003E7E02"/>
    <w:rsid w:val="003F76B8"/>
    <w:rsid w:val="00415603"/>
    <w:rsid w:val="00425D37"/>
    <w:rsid w:val="00466C3F"/>
    <w:rsid w:val="00493426"/>
    <w:rsid w:val="004A2DCE"/>
    <w:rsid w:val="004F08F6"/>
    <w:rsid w:val="00506B76"/>
    <w:rsid w:val="005A5757"/>
    <w:rsid w:val="005A719A"/>
    <w:rsid w:val="005D512A"/>
    <w:rsid w:val="00665FB1"/>
    <w:rsid w:val="00670817"/>
    <w:rsid w:val="006B4DAC"/>
    <w:rsid w:val="006D6046"/>
    <w:rsid w:val="006F2FEB"/>
    <w:rsid w:val="007170FE"/>
    <w:rsid w:val="00722B10"/>
    <w:rsid w:val="00725019"/>
    <w:rsid w:val="00757269"/>
    <w:rsid w:val="00763D9F"/>
    <w:rsid w:val="007943C3"/>
    <w:rsid w:val="007A6817"/>
    <w:rsid w:val="008325E1"/>
    <w:rsid w:val="00864E27"/>
    <w:rsid w:val="008B7716"/>
    <w:rsid w:val="00906365"/>
    <w:rsid w:val="009D2271"/>
    <w:rsid w:val="009D6268"/>
    <w:rsid w:val="009F26EB"/>
    <w:rsid w:val="009F6C48"/>
    <w:rsid w:val="00A34AE8"/>
    <w:rsid w:val="00A7511B"/>
    <w:rsid w:val="00A80A29"/>
    <w:rsid w:val="00AD55B0"/>
    <w:rsid w:val="00B457DE"/>
    <w:rsid w:val="00B611E4"/>
    <w:rsid w:val="00B86E5F"/>
    <w:rsid w:val="00B933A5"/>
    <w:rsid w:val="00B96239"/>
    <w:rsid w:val="00BA5B68"/>
    <w:rsid w:val="00BB7FEB"/>
    <w:rsid w:val="00C26E56"/>
    <w:rsid w:val="00C57D3E"/>
    <w:rsid w:val="00C87044"/>
    <w:rsid w:val="00C91CA7"/>
    <w:rsid w:val="00CF28AC"/>
    <w:rsid w:val="00D11B7A"/>
    <w:rsid w:val="00D15C26"/>
    <w:rsid w:val="00D82E08"/>
    <w:rsid w:val="00DB0DA3"/>
    <w:rsid w:val="00DF2556"/>
    <w:rsid w:val="00E05869"/>
    <w:rsid w:val="00E77E13"/>
    <w:rsid w:val="00ED4C5A"/>
    <w:rsid w:val="00F71B50"/>
    <w:rsid w:val="00F94897"/>
    <w:rsid w:val="00FE2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C51221"/>
  <w15:chartTrackingRefBased/>
  <w15:docId w15:val="{8B7E4F86-7FB7-4199-96EA-FBBBE6132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E08"/>
    <w:pPr>
      <w:spacing w:after="0"/>
      <w:ind w:firstLine="567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rsid w:val="003278F1"/>
    <w:pPr>
      <w:keepNext/>
      <w:keepLines/>
      <w:spacing w:before="120" w:after="120"/>
      <w:jc w:val="left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rsid w:val="003278F1"/>
    <w:pPr>
      <w:keepNext/>
      <w:keepLines/>
      <w:spacing w:before="120" w:after="120"/>
      <w:jc w:val="left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278F1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278F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stBilgi">
    <w:name w:val="header"/>
    <w:basedOn w:val="Normal"/>
    <w:link w:val="stBilgiChar"/>
    <w:uiPriority w:val="99"/>
    <w:unhideWhenUsed/>
    <w:rsid w:val="003278F1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278F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3278F1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278F1"/>
    <w:rPr>
      <w:rFonts w:ascii="Times New Roman" w:hAnsi="Times New Roman"/>
      <w:sz w:val="24"/>
    </w:rPr>
  </w:style>
  <w:style w:type="paragraph" w:styleId="ListeParagraf">
    <w:name w:val="List Paragraph"/>
    <w:basedOn w:val="Normal"/>
    <w:next w:val="Normal"/>
    <w:uiPriority w:val="34"/>
    <w:rsid w:val="00C57D3E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DB0DA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B0DA3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DB0DA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B0DA3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B0DA3"/>
    <w:rPr>
      <w:rFonts w:ascii="Times New Roman" w:hAnsi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B0DA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B0DA3"/>
    <w:rPr>
      <w:rFonts w:ascii="Times New Roman" w:hAnsi="Times New Roman"/>
      <w:b/>
      <w:bCs/>
      <w:sz w:val="20"/>
      <w:szCs w:val="20"/>
    </w:rPr>
  </w:style>
  <w:style w:type="paragraph" w:styleId="KonuBal">
    <w:name w:val="Title"/>
    <w:aliases w:val="Makale Başlığı"/>
    <w:basedOn w:val="Normal"/>
    <w:next w:val="Normal"/>
    <w:link w:val="KonuBalChar"/>
    <w:uiPriority w:val="10"/>
    <w:qFormat/>
    <w:rsid w:val="001B3C9D"/>
    <w:pPr>
      <w:spacing w:before="120" w:after="120" w:line="360" w:lineRule="auto"/>
      <w:contextualSpacing/>
      <w:jc w:val="center"/>
    </w:pPr>
    <w:rPr>
      <w:rFonts w:eastAsiaTheme="majorEastAsia" w:cstheme="majorBidi"/>
      <w:b/>
      <w:caps/>
      <w:color w:val="000000" w:themeColor="text1"/>
      <w:spacing w:val="-10"/>
      <w:kern w:val="28"/>
      <w:szCs w:val="56"/>
    </w:rPr>
  </w:style>
  <w:style w:type="character" w:customStyle="1" w:styleId="KonuBalChar">
    <w:name w:val="Konu Başlığı Char"/>
    <w:aliases w:val="Makale Başlığı Char"/>
    <w:basedOn w:val="VarsaylanParagrafYazTipi"/>
    <w:link w:val="KonuBal"/>
    <w:uiPriority w:val="10"/>
    <w:rsid w:val="001B3C9D"/>
    <w:rPr>
      <w:rFonts w:ascii="Times New Roman" w:eastAsiaTheme="majorEastAsia" w:hAnsi="Times New Roman" w:cstheme="majorBidi"/>
      <w:b/>
      <w:caps/>
      <w:color w:val="000000" w:themeColor="text1"/>
      <w:spacing w:val="-10"/>
      <w:kern w:val="28"/>
      <w:sz w:val="24"/>
      <w:szCs w:val="56"/>
    </w:rPr>
  </w:style>
  <w:style w:type="paragraph" w:styleId="Alnt">
    <w:name w:val="Quote"/>
    <w:aliases w:val="Alt Başlık"/>
    <w:basedOn w:val="Normal"/>
    <w:next w:val="Normal"/>
    <w:link w:val="AlntChar"/>
    <w:uiPriority w:val="29"/>
    <w:qFormat/>
    <w:rsid w:val="00B933A5"/>
    <w:pPr>
      <w:spacing w:before="120" w:after="120" w:line="240" w:lineRule="auto"/>
      <w:jc w:val="left"/>
    </w:pPr>
    <w:rPr>
      <w:b/>
      <w:iCs/>
      <w:caps/>
      <w:color w:val="000000" w:themeColor="text1"/>
    </w:rPr>
  </w:style>
  <w:style w:type="character" w:customStyle="1" w:styleId="AlntChar">
    <w:name w:val="Alıntı Char"/>
    <w:aliases w:val="Alt Başlık Char"/>
    <w:basedOn w:val="VarsaylanParagrafYazTipi"/>
    <w:link w:val="Alnt"/>
    <w:uiPriority w:val="29"/>
    <w:rsid w:val="00B933A5"/>
    <w:rPr>
      <w:rFonts w:ascii="Times New Roman" w:hAnsi="Times New Roman"/>
      <w:b/>
      <w:iCs/>
      <w:caps/>
      <w:color w:val="000000" w:themeColor="text1"/>
      <w:sz w:val="24"/>
    </w:rPr>
  </w:style>
  <w:style w:type="paragraph" w:styleId="Altyaz">
    <w:name w:val="Subtitle"/>
    <w:basedOn w:val="Normal"/>
    <w:next w:val="Normal"/>
    <w:link w:val="AltyazChar"/>
    <w:uiPriority w:val="11"/>
    <w:rsid w:val="00F94897"/>
    <w:pPr>
      <w:numPr>
        <w:ilvl w:val="1"/>
      </w:numPr>
      <w:spacing w:after="120" w:line="240" w:lineRule="auto"/>
      <w:ind w:firstLine="567"/>
    </w:pPr>
    <w:rPr>
      <w:rFonts w:eastAsiaTheme="minorEastAsia" w:cs="Times New Roman"/>
      <w:color w:val="000000" w:themeColor="text1"/>
      <w:spacing w:val="15"/>
      <w:sz w:val="22"/>
    </w:rPr>
  </w:style>
  <w:style w:type="character" w:customStyle="1" w:styleId="AltyazChar">
    <w:name w:val="Altyazı Char"/>
    <w:basedOn w:val="VarsaylanParagrafYazTipi"/>
    <w:link w:val="Altyaz"/>
    <w:uiPriority w:val="11"/>
    <w:rsid w:val="00F94897"/>
    <w:rPr>
      <w:rFonts w:ascii="Times New Roman" w:eastAsiaTheme="minorEastAsia" w:hAnsi="Times New Roman" w:cs="Times New Roman"/>
      <w:color w:val="000000" w:themeColor="text1"/>
      <w:spacing w:val="15"/>
    </w:rPr>
  </w:style>
  <w:style w:type="paragraph" w:customStyle="1" w:styleId="zet-Abstract">
    <w:name w:val="Özet-Abstract"/>
    <w:basedOn w:val="Normal"/>
    <w:qFormat/>
    <w:rsid w:val="004A2DCE"/>
    <w:pPr>
      <w:ind w:firstLine="0"/>
    </w:pPr>
    <w:rPr>
      <w:sz w:val="22"/>
    </w:rPr>
  </w:style>
  <w:style w:type="paragraph" w:customStyle="1" w:styleId="Tablo">
    <w:name w:val="Tablo"/>
    <w:basedOn w:val="Normal"/>
    <w:link w:val="TabloChar"/>
    <w:qFormat/>
    <w:rsid w:val="00AD55B0"/>
    <w:pPr>
      <w:spacing w:after="120"/>
      <w:ind w:firstLine="0"/>
    </w:pPr>
    <w:rPr>
      <w:color w:val="000000" w:themeColor="text1"/>
      <w:sz w:val="20"/>
    </w:rPr>
  </w:style>
  <w:style w:type="paragraph" w:customStyle="1" w:styleId="Kaynaklar">
    <w:name w:val="Kaynaklar"/>
    <w:basedOn w:val="Normal"/>
    <w:link w:val="KaynaklarChar"/>
    <w:qFormat/>
    <w:rsid w:val="008325E1"/>
    <w:pPr>
      <w:ind w:firstLine="0"/>
    </w:pPr>
    <w:rPr>
      <w:sz w:val="20"/>
    </w:rPr>
  </w:style>
  <w:style w:type="character" w:customStyle="1" w:styleId="TabloChar">
    <w:name w:val="Tablo Char"/>
    <w:basedOn w:val="VarsaylanParagrafYazTipi"/>
    <w:link w:val="Tablo"/>
    <w:rsid w:val="00AD55B0"/>
    <w:rPr>
      <w:rFonts w:ascii="Times New Roman" w:hAnsi="Times New Roman"/>
      <w:color w:val="000000" w:themeColor="text1"/>
      <w:sz w:val="20"/>
    </w:rPr>
  </w:style>
  <w:style w:type="character" w:customStyle="1" w:styleId="KaynaklarChar">
    <w:name w:val="Kaynaklar Char"/>
    <w:basedOn w:val="VarsaylanParagrafYazTipi"/>
    <w:link w:val="Kaynaklar"/>
    <w:rsid w:val="008325E1"/>
    <w:rPr>
      <w:rFonts w:ascii="Times New Roman" w:hAnsi="Times New Roman"/>
      <w:sz w:val="20"/>
    </w:rPr>
  </w:style>
  <w:style w:type="character" w:styleId="Kpr">
    <w:name w:val="Hyperlink"/>
    <w:basedOn w:val="VarsaylanParagrafYazTipi"/>
    <w:uiPriority w:val="99"/>
    <w:unhideWhenUsed/>
    <w:rsid w:val="00194226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94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13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C7DA66-EAB0-4DAE-A6C6-8DDC799B0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</dc:creator>
  <cp:keywords/>
  <dc:description/>
  <cp:lastModifiedBy>Hamza KUCUK</cp:lastModifiedBy>
  <cp:revision>8</cp:revision>
  <cp:lastPrinted>2022-04-13T09:42:00Z</cp:lastPrinted>
  <dcterms:created xsi:type="dcterms:W3CDTF">2022-04-13T09:41:00Z</dcterms:created>
  <dcterms:modified xsi:type="dcterms:W3CDTF">2024-10-30T07:20:00Z</dcterms:modified>
</cp:coreProperties>
</file>